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42215F1A"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A11D04">
        <w:rPr>
          <w:rFonts w:ascii="Times New Roman" w:eastAsia="仿宋" w:hAnsi="Times New Roman" w:cs="Times New Roman" w:hint="eastAsia"/>
          <w:sz w:val="24"/>
          <w:szCs w:val="28"/>
        </w:rPr>
        <w:t>3</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2363A104" w:rsidR="001408FE" w:rsidRPr="00C87612" w:rsidRDefault="00A11D04"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01E21C96" wp14:editId="4334F771">
            <wp:extent cx="5270500" cy="2105025"/>
            <wp:effectExtent l="0" t="0" r="0" b="0"/>
            <wp:docPr id="6382526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5A7697DE"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A11D04">
        <w:rPr>
          <w:rFonts w:ascii="Times New Roman" w:eastAsia="仿宋" w:hAnsi="Times New Roman" w:cs="Times New Roman" w:hint="eastAsia"/>
          <w:sz w:val="20"/>
        </w:rPr>
        <w:t>3</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9ED5390" w:rsidR="006C0E4A" w:rsidRPr="006C0E4A" w:rsidRDefault="00A11D04"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295B2DC2" wp14:editId="30ABA064">
            <wp:extent cx="5270500" cy="2484120"/>
            <wp:effectExtent l="0" t="0" r="6350" b="0"/>
            <wp:docPr id="10109128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84120"/>
                    </a:xfrm>
                    <a:prstGeom prst="rect">
                      <a:avLst/>
                    </a:prstGeom>
                    <a:noFill/>
                    <a:ln>
                      <a:noFill/>
                    </a:ln>
                  </pic:spPr>
                </pic:pic>
              </a:graphicData>
            </a:graphic>
          </wp:inline>
        </w:drawing>
      </w:r>
    </w:p>
    <w:p w14:paraId="1F68859B" w14:textId="10C983A3"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A11D04">
        <w:rPr>
          <w:rFonts w:ascii="Times New Roman" w:eastAsia="仿宋" w:hAnsi="Times New Roman" w:cs="Times New Roman" w:hint="eastAsia"/>
          <w:sz w:val="20"/>
        </w:rPr>
        <w:t>3</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423B59" w14:textId="77777777" w:rsidR="00C94A2B" w:rsidRDefault="00C94A2B" w:rsidP="00B928D5">
      <w:r>
        <w:separator/>
      </w:r>
    </w:p>
  </w:endnote>
  <w:endnote w:type="continuationSeparator" w:id="0">
    <w:p w14:paraId="0F8D0484" w14:textId="77777777" w:rsidR="00C94A2B" w:rsidRDefault="00C94A2B"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5A3C2" w14:textId="77777777" w:rsidR="00C94A2B" w:rsidRDefault="00C94A2B" w:rsidP="00B928D5">
      <w:r>
        <w:separator/>
      </w:r>
    </w:p>
  </w:footnote>
  <w:footnote w:type="continuationSeparator" w:id="0">
    <w:p w14:paraId="4BA18EF5" w14:textId="77777777" w:rsidR="00C94A2B" w:rsidRDefault="00C94A2B"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4FAHc/Hxw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11D04"/>
    <w:rsid w:val="00A34880"/>
    <w:rsid w:val="00A73243"/>
    <w:rsid w:val="00A9385C"/>
    <w:rsid w:val="00AA1964"/>
    <w:rsid w:val="00AA2750"/>
    <w:rsid w:val="00AE3334"/>
    <w:rsid w:val="00B16CD7"/>
    <w:rsid w:val="00B928D5"/>
    <w:rsid w:val="00B95CAC"/>
    <w:rsid w:val="00BB6BE7"/>
    <w:rsid w:val="00BC6BCB"/>
    <w:rsid w:val="00C043DD"/>
    <w:rsid w:val="00C524A4"/>
    <w:rsid w:val="00C568B2"/>
    <w:rsid w:val="00C63576"/>
    <w:rsid w:val="00C672F4"/>
    <w:rsid w:val="00C87612"/>
    <w:rsid w:val="00C94A2B"/>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5D1A"/>
    <w:rsid w:val="00F605E7"/>
    <w:rsid w:val="00FD1AE6"/>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1</cp:revision>
  <dcterms:created xsi:type="dcterms:W3CDTF">2020-11-20T01:54:00Z</dcterms:created>
  <dcterms:modified xsi:type="dcterms:W3CDTF">2024-04-14T09:13:00Z</dcterms:modified>
</cp:coreProperties>
</file>